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70B1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70B1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70B1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70B1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0B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70B1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F189EB1" w:rsidR="0000007A" w:rsidRPr="00070B16" w:rsidRDefault="0038221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70B1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Pharmacogenomics and Personalized Medicine: Shaping the Future of Drug</w:t>
            </w:r>
          </w:p>
        </w:tc>
      </w:tr>
      <w:tr w:rsidR="0000007A" w:rsidRPr="00070B1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70B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0B1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A782E11" w:rsidR="0000007A" w:rsidRPr="00070B1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70B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70B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70B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A216B" w:rsidRPr="00070B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892</w:t>
            </w:r>
          </w:p>
        </w:tc>
      </w:tr>
      <w:tr w:rsidR="0000007A" w:rsidRPr="00070B1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70B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0B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401888C" w:rsidR="0000007A" w:rsidRPr="00070B16" w:rsidRDefault="006F49C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70B16">
              <w:rPr>
                <w:rFonts w:ascii="Arial" w:hAnsi="Arial" w:cs="Arial"/>
                <w:b/>
                <w:sz w:val="20"/>
                <w:szCs w:val="20"/>
                <w:lang w:val="en-GB"/>
              </w:rPr>
              <w:t>Pharmacogenomics and Personalized Medicine: Shaping the Future of Drug</w:t>
            </w:r>
          </w:p>
        </w:tc>
      </w:tr>
      <w:tr w:rsidR="00CF0BBB" w:rsidRPr="00070B1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70B1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0B1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E05ED05" w:rsidR="00CF0BBB" w:rsidRPr="00070B16" w:rsidRDefault="002A216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0B16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070B1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70B1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B4940FF" w14:textId="244F53B3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124AC46F" w14:textId="595E97F6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1CF896B4" w14:textId="07BA452C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0FFC4AEE" w14:textId="5CD34ACD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30E9791C" w14:textId="07D7EA76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014A68B1" w14:textId="1E9F0E24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6EE4BA0" w14:textId="0ED82896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1599AA0F" w14:textId="431DB154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6528BFFA" w14:textId="6759B934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7822E27E" w14:textId="6D57FD79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63A3F4FB" w14:textId="23FA1BEC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4D0E054D" w14:textId="2DEE2946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24B23527" w14:textId="77777777" w:rsidR="006F7664" w:rsidRPr="00070B16" w:rsidRDefault="006F7664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070B1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70B1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070B16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070B16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070B1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070B16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Pr="00070B1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0B1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70B16" w:rsidRDefault="00421DBF" w:rsidP="00421DB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070B16">
              <w:rPr>
                <w:rFonts w:ascii="Times New Roman" w:hAnsi="Times New Roman"/>
                <w:lang w:val="en-GB"/>
              </w:rPr>
              <w:t>Author’s Feedback</w:t>
            </w:r>
            <w:r w:rsidRPr="00070B16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070B16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70B1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70B16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70B16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16BABC7" w14:textId="1C11297D" w:rsidR="00737949" w:rsidRPr="00070B16" w:rsidRDefault="00737949" w:rsidP="00737949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Yes,</w:t>
            </w:r>
            <w:r w:rsidRPr="00070B16">
              <w:rPr>
                <w:sz w:val="20"/>
                <w:szCs w:val="20"/>
              </w:rPr>
              <w:t xml:space="preserve"> </w:t>
            </w:r>
            <w:r w:rsidRPr="00070B16"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</w:p>
          <w:p w14:paraId="7DBC9196" w14:textId="3AA9B853" w:rsidR="00F1171E" w:rsidRPr="00070B16" w:rsidRDefault="00737949" w:rsidP="00737949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manuscript is worth it.</w:t>
            </w:r>
          </w:p>
        </w:tc>
        <w:tc>
          <w:tcPr>
            <w:tcW w:w="1523" w:type="pct"/>
          </w:tcPr>
          <w:p w14:paraId="462A339C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070B1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70B16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70B16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78999D9" w:rsidR="00F1171E" w:rsidRPr="00070B16" w:rsidRDefault="00737949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070B1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70B16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070B16"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6C35F0D" w14:textId="2D35A7AA" w:rsidR="00737949" w:rsidRPr="00070B16" w:rsidRDefault="00737949" w:rsidP="00737949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070B16">
              <w:rPr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070B16">
              <w:rPr>
                <w:b/>
                <w:bCs/>
                <w:sz w:val="20"/>
                <w:szCs w:val="20"/>
                <w:lang w:val="en-GB"/>
              </w:rPr>
              <w:t xml:space="preserve"> provides a thorough analysis of the impact of technology on young people, covering from </w:t>
            </w:r>
          </w:p>
          <w:p w14:paraId="1022314B" w14:textId="43CCB954" w:rsidR="00737949" w:rsidRPr="00070B16" w:rsidRDefault="00737949" w:rsidP="00737949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 xml:space="preserve">education to health and Pharmacogenomics and Personalized Medicine: Shaping the Future of Drug. It effectively integrates research findings, expert </w:t>
            </w:r>
          </w:p>
          <w:p w14:paraId="0AC9CD3C" w14:textId="77777777" w:rsidR="00737949" w:rsidRPr="00070B16" w:rsidRDefault="00737949" w:rsidP="00737949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 xml:space="preserve">opinions, and practical recommendations to address the complex issues surrounding technology </w:t>
            </w:r>
          </w:p>
          <w:p w14:paraId="0FB7E83A" w14:textId="7AD3391B" w:rsidR="00F1171E" w:rsidRPr="00070B16" w:rsidRDefault="00737949" w:rsidP="00737949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use among youth.</w:t>
            </w:r>
          </w:p>
        </w:tc>
        <w:tc>
          <w:tcPr>
            <w:tcW w:w="1523" w:type="pct"/>
          </w:tcPr>
          <w:p w14:paraId="1D54B730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070B1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70B16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56E00F9" w:rsidR="00F1171E" w:rsidRPr="00070B16" w:rsidRDefault="0073794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070B1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70B16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70B16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D86DA47" w:rsidR="00F1171E" w:rsidRPr="00070B16" w:rsidRDefault="0073794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070B16"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070B1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070B16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070B16"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48C010D" w:rsidR="00F1171E" w:rsidRPr="00070B16" w:rsidRDefault="00737949" w:rsidP="007222C8">
            <w:pPr>
              <w:rPr>
                <w:sz w:val="20"/>
                <w:szCs w:val="20"/>
                <w:lang w:val="en-GB"/>
              </w:rPr>
            </w:pPr>
            <w:r w:rsidRPr="00070B16">
              <w:rPr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070B1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070B16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070B16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070B16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9A0466D" w:rsidR="00F1171E" w:rsidRPr="00070B16" w:rsidRDefault="00737949" w:rsidP="007222C8">
            <w:pPr>
              <w:rPr>
                <w:sz w:val="20"/>
                <w:szCs w:val="20"/>
                <w:lang w:val="en-GB"/>
              </w:rPr>
            </w:pPr>
            <w:r w:rsidRPr="00070B16">
              <w:rPr>
                <w:sz w:val="20"/>
                <w:szCs w:val="20"/>
                <w:lang w:val="en-GB"/>
              </w:rPr>
              <w:t>Yes, The Language quality of article is Simple yet Impressive for scholarly Communication.</w:t>
            </w:r>
          </w:p>
        </w:tc>
        <w:tc>
          <w:tcPr>
            <w:tcW w:w="1523" w:type="pct"/>
          </w:tcPr>
          <w:p w14:paraId="465E098E" w14:textId="77777777" w:rsidR="00F1171E" w:rsidRPr="00070B1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70B1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070B1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070B16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70B16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70B1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070B16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70B1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070B16">
              <w:rPr>
                <w:rFonts w:ascii="Times New Roman" w:hAnsi="Times New Roman"/>
                <w:lang w:val="en-GB"/>
              </w:rPr>
              <w:t>Author’s comment</w:t>
            </w:r>
            <w:r w:rsidRPr="00070B16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070B16">
              <w:rPr>
                <w:rFonts w:ascii="Times New Roman" w:hAnsi="Times New Roman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70B1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070B1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070B16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70B16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70B16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70B16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070B16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070B16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070B1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5003718" w14:textId="77777777" w:rsidR="00070B16" w:rsidRPr="000829B5" w:rsidRDefault="00070B16" w:rsidP="00070B1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0829B5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644E768C" w14:textId="77777777" w:rsidR="00070B16" w:rsidRDefault="00070B16" w:rsidP="00070B16">
      <w:r w:rsidRPr="000829B5">
        <w:rPr>
          <w:rFonts w:ascii="Arial" w:hAnsi="Arial" w:cs="Arial"/>
          <w:b/>
          <w:color w:val="0D0D0D"/>
        </w:rPr>
        <w:t>Vijayakumar Thangavel, Nandha College of Technology, India</w:t>
      </w:r>
      <w:r w:rsidRPr="000829B5">
        <w:rPr>
          <w:rFonts w:ascii="Arial" w:hAnsi="Arial" w:cs="Arial"/>
          <w:b/>
          <w:color w:val="0D0D0D"/>
        </w:rPr>
        <w:br/>
      </w:r>
    </w:p>
    <w:p w14:paraId="7B737C14" w14:textId="77777777" w:rsidR="00070B16" w:rsidRPr="00070B16" w:rsidRDefault="00070B16">
      <w:pPr>
        <w:rPr>
          <w:rFonts w:ascii="Arial" w:hAnsi="Arial" w:cs="Arial"/>
          <w:b/>
          <w:sz w:val="20"/>
          <w:szCs w:val="20"/>
        </w:rPr>
      </w:pPr>
    </w:p>
    <w:sectPr w:rsidR="00070B16" w:rsidRPr="00070B1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E52C2" w14:textId="77777777" w:rsidR="00D13F47" w:rsidRPr="0000007A" w:rsidRDefault="00D13F47" w:rsidP="0099583E">
      <w:r>
        <w:separator/>
      </w:r>
    </w:p>
  </w:endnote>
  <w:endnote w:type="continuationSeparator" w:id="0">
    <w:p w14:paraId="5AD206A0" w14:textId="77777777" w:rsidR="00D13F47" w:rsidRPr="0000007A" w:rsidRDefault="00D13F4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1BE43" w14:textId="77777777" w:rsidR="00D13F47" w:rsidRPr="0000007A" w:rsidRDefault="00D13F47" w:rsidP="0099583E">
      <w:r>
        <w:separator/>
      </w:r>
    </w:p>
  </w:footnote>
  <w:footnote w:type="continuationSeparator" w:id="0">
    <w:p w14:paraId="509D15AB" w14:textId="77777777" w:rsidR="00D13F47" w:rsidRPr="0000007A" w:rsidRDefault="00D13F4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79564752">
    <w:abstractNumId w:val="3"/>
  </w:num>
  <w:num w:numId="2" w16cid:durableId="360521955">
    <w:abstractNumId w:val="6"/>
  </w:num>
  <w:num w:numId="3" w16cid:durableId="1466198928">
    <w:abstractNumId w:val="5"/>
  </w:num>
  <w:num w:numId="4" w16cid:durableId="104272235">
    <w:abstractNumId w:val="7"/>
  </w:num>
  <w:num w:numId="5" w16cid:durableId="884608884">
    <w:abstractNumId w:val="4"/>
  </w:num>
  <w:num w:numId="6" w16cid:durableId="1356888776">
    <w:abstractNumId w:val="0"/>
  </w:num>
  <w:num w:numId="7" w16cid:durableId="1173303914">
    <w:abstractNumId w:val="1"/>
  </w:num>
  <w:num w:numId="8" w16cid:durableId="483551767">
    <w:abstractNumId w:val="9"/>
  </w:num>
  <w:num w:numId="9" w16cid:durableId="753009404">
    <w:abstractNumId w:val="8"/>
  </w:num>
  <w:num w:numId="10" w16cid:durableId="1698054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B16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216B"/>
    <w:rsid w:val="002A28B5"/>
    <w:rsid w:val="002A3D7C"/>
    <w:rsid w:val="002B0E4B"/>
    <w:rsid w:val="002B7716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22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5DA2"/>
    <w:rsid w:val="005A46F5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6296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49CC"/>
    <w:rsid w:val="006F7664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949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1C20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3158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65D2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3F47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210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6DFA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4DD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70B1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4</cp:revision>
  <dcterms:created xsi:type="dcterms:W3CDTF">2025-12-19T06:03:00Z</dcterms:created>
  <dcterms:modified xsi:type="dcterms:W3CDTF">2025-12-3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